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9FCED9" w14:textId="35AEE9BA" w:rsidR="0038035A" w:rsidRPr="0038035A" w:rsidRDefault="0038035A" w:rsidP="0038035A">
      <w:pPr>
        <w:jc w:val="center"/>
        <w:rPr>
          <w:b/>
          <w:bCs/>
        </w:rPr>
      </w:pPr>
      <w:r w:rsidRPr="0038035A">
        <w:rPr>
          <w:b/>
          <w:bCs/>
        </w:rPr>
        <w:t>Sample CV for Jean Elise</w:t>
      </w:r>
      <w:r>
        <w:rPr>
          <w:b/>
          <w:bCs/>
        </w:rPr>
        <w:t xml:space="preserve"> used for testing</w:t>
      </w:r>
    </w:p>
    <w:sectPr w:rsidR="0038035A" w:rsidRPr="003803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TU1MzY3MTG2tLRQ0lEKTi0uzszPAykwrAUA1ZXy+SwAAAA="/>
  </w:docVars>
  <w:rsids>
    <w:rsidRoot w:val="0038035A"/>
    <w:rsid w:val="00380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DE904"/>
  <w15:chartTrackingRefBased/>
  <w15:docId w15:val="{CF4ABD9B-587C-403B-BEFE-1909FA525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Selby</dc:creator>
  <cp:keywords/>
  <dc:description/>
  <cp:lastModifiedBy>Alex Selby</cp:lastModifiedBy>
  <cp:revision>1</cp:revision>
  <dcterms:created xsi:type="dcterms:W3CDTF">2021-04-15T10:19:00Z</dcterms:created>
  <dcterms:modified xsi:type="dcterms:W3CDTF">2021-04-15T10:20:00Z</dcterms:modified>
</cp:coreProperties>
</file>